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FF85D2" w14:textId="1E5666B9" w:rsidR="007A3B07" w:rsidRDefault="00F95860">
      <w:pPr>
        <w:pStyle w:val="Title"/>
      </w:pPr>
      <w:r>
        <w:t xml:space="preserve">Feedback for Project Number </w:t>
      </w:r>
      <w:r w:rsidR="00AD60BA">
        <w:t>23</w:t>
      </w:r>
    </w:p>
    <w:p w14:paraId="73AF852B" w14:textId="3ED67C29" w:rsidR="00DA1C8E" w:rsidRPr="00DA1C8E" w:rsidRDefault="00DA1C8E" w:rsidP="00DA1C8E">
      <w:pPr>
        <w:pStyle w:val="Title"/>
      </w:pPr>
      <w:r w:rsidRPr="00DA1C8E">
        <w:t>Demographics by County</w:t>
      </w:r>
    </w:p>
    <w:p w14:paraId="23BDA9CC" w14:textId="77777777" w:rsidR="007A3B07" w:rsidRDefault="00F95860">
      <w:pPr>
        <w:pStyle w:val="Heading2"/>
      </w:pPr>
      <w:bookmarkStart w:id="0" w:name="instructions"/>
      <w:bookmarkEnd w:id="0"/>
      <w:r>
        <w:t>Instructions</w:t>
      </w:r>
    </w:p>
    <w:p w14:paraId="3E27CF27" w14:textId="77777777" w:rsidR="007A3B07" w:rsidRDefault="00F95860">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1842CF0E" w14:textId="77777777" w:rsidR="007A3B07" w:rsidRDefault="00F95860">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560E154A" w14:textId="77777777" w:rsidR="007A3B07" w:rsidRDefault="00F95860">
      <w:pPr>
        <w:pStyle w:val="Heading2"/>
      </w:pPr>
      <w:bookmarkStart w:id="1" w:name="feedback-below"/>
      <w:bookmarkEnd w:id="1"/>
      <w:r>
        <w:t>Feedback Below</w:t>
      </w:r>
    </w:p>
    <w:p w14:paraId="7553A37A" w14:textId="350BF811" w:rsidR="007A3B07" w:rsidRDefault="00F95860">
      <w:pPr>
        <w:pStyle w:val="FirstParagraph"/>
        <w:rPr>
          <w:b/>
        </w:rPr>
      </w:pPr>
      <w:r>
        <w:rPr>
          <w:b/>
        </w:rPr>
        <w:t>What did you first notice about this project?</w:t>
      </w:r>
    </w:p>
    <w:p w14:paraId="273879D2" w14:textId="1D1058DC" w:rsidR="00B47E94" w:rsidRPr="00B47E94" w:rsidRDefault="00FE4982" w:rsidP="00B47E94">
      <w:pPr>
        <w:pStyle w:val="BodyText"/>
      </w:pPr>
      <w:r>
        <w:t xml:space="preserve">The First thing I noticed about the </w:t>
      </w:r>
      <w:r w:rsidR="00992FC5">
        <w:t>project</w:t>
      </w:r>
      <w:r w:rsidR="00922D21">
        <w:t xml:space="preserve"> is that</w:t>
      </w:r>
      <w:r w:rsidR="000F7029">
        <w:t xml:space="preserve"> </w:t>
      </w:r>
      <w:r w:rsidR="004A2C03">
        <w:t xml:space="preserve">the project is </w:t>
      </w:r>
      <w:r w:rsidR="005F39DA">
        <w:t xml:space="preserve">to create a </w:t>
      </w:r>
      <w:r w:rsidR="008D4CC9">
        <w:t xml:space="preserve">project </w:t>
      </w:r>
      <w:r w:rsidR="005F39DA">
        <w:t xml:space="preserve">report but looks like it </w:t>
      </w:r>
      <w:r w:rsidR="00104870">
        <w:t xml:space="preserve">is </w:t>
      </w:r>
      <w:r w:rsidR="008D4CC9">
        <w:t>missing key information.</w:t>
      </w:r>
    </w:p>
    <w:p w14:paraId="24B3793B" w14:textId="3D50073B" w:rsidR="007A3B07" w:rsidRDefault="00F95860">
      <w:pPr>
        <w:pStyle w:val="BodyText"/>
        <w:rPr>
          <w:b/>
        </w:rPr>
      </w:pPr>
      <w:r>
        <w:rPr>
          <w:b/>
        </w:rPr>
        <w:t>What was this project’s main story?</w:t>
      </w:r>
    </w:p>
    <w:p w14:paraId="1C9F55B5" w14:textId="116056D2" w:rsidR="00940856" w:rsidRPr="00B47E94" w:rsidRDefault="00EA2443" w:rsidP="00940856">
      <w:pPr>
        <w:pStyle w:val="BodyText"/>
      </w:pPr>
      <w:r>
        <w:t xml:space="preserve">The Project’s main story is to </w:t>
      </w:r>
      <w:r w:rsidR="00BE2981">
        <w:t xml:space="preserve">create interactive chart to </w:t>
      </w:r>
      <w:r w:rsidR="00940856">
        <w:t>display Hispanic population count by five counties in Texas.</w:t>
      </w:r>
    </w:p>
    <w:p w14:paraId="143E944B" w14:textId="3E915D90" w:rsidR="007A3B07" w:rsidRDefault="00F95860">
      <w:pPr>
        <w:pStyle w:val="BodyText"/>
        <w:rPr>
          <w:b/>
        </w:rPr>
      </w:pPr>
      <w:r>
        <w:rPr>
          <w:b/>
        </w:rPr>
        <w:t>What were some areas of improvement?</w:t>
      </w:r>
    </w:p>
    <w:p w14:paraId="341E9B80" w14:textId="7D16F29B" w:rsidR="000E5125" w:rsidRPr="00B47E94" w:rsidRDefault="004F69F0" w:rsidP="000E5125">
      <w:pPr>
        <w:pStyle w:val="BodyText"/>
      </w:pPr>
      <w:r>
        <w:t xml:space="preserve">I think the report can be enhanced by including some </w:t>
      </w:r>
      <w:r w:rsidR="00011E9B">
        <w:t>more graph or statistics</w:t>
      </w:r>
      <w:r w:rsidR="00ED7EBE">
        <w:t xml:space="preserve">. Like </w:t>
      </w:r>
      <w:r w:rsidR="000E5125">
        <w:t>where or how data was collected.</w:t>
      </w:r>
      <w:r w:rsidR="009B0FAC">
        <w:t xml:space="preserve"> </w:t>
      </w:r>
      <w:r w:rsidR="009B50EC">
        <w:t xml:space="preserve">The graph could include ratio </w:t>
      </w:r>
      <w:r w:rsidR="00B57939">
        <w:t xml:space="preserve">on Hispanic vs overall population in the county. </w:t>
      </w:r>
    </w:p>
    <w:p w14:paraId="3FCBBC24" w14:textId="6B71A573" w:rsidR="007A3B07" w:rsidRDefault="00F95860">
      <w:pPr>
        <w:pStyle w:val="BodyText"/>
        <w:rPr>
          <w:b/>
        </w:rPr>
      </w:pPr>
      <w:r>
        <w:rPr>
          <w:b/>
        </w:rPr>
        <w:t>What elements would you add to this project?</w:t>
      </w:r>
    </w:p>
    <w:p w14:paraId="01E51DB3" w14:textId="5A8ED54A" w:rsidR="003B413A" w:rsidRDefault="00C639FE">
      <w:pPr>
        <w:pStyle w:val="BodyText"/>
      </w:pPr>
      <w:r>
        <w:t xml:space="preserve">I would like to have more description on the </w:t>
      </w:r>
      <w:r w:rsidR="0077597C">
        <w:t>goals,</w:t>
      </w:r>
      <w:r>
        <w:t xml:space="preserve"> </w:t>
      </w:r>
      <w:r w:rsidR="007E5B43">
        <w:t>summary,</w:t>
      </w:r>
      <w:r>
        <w:t xml:space="preserve"> and statistics. It would be great if </w:t>
      </w:r>
      <w:r w:rsidR="007E5B43">
        <w:t>more state/counties would have been included in the</w:t>
      </w:r>
      <w:r>
        <w:t xml:space="preserve"> </w:t>
      </w:r>
      <w:r w:rsidR="009D6177">
        <w:t>graphs.</w:t>
      </w:r>
    </w:p>
    <w:p w14:paraId="05FD8214" w14:textId="1A88AE68" w:rsidR="007A3B07" w:rsidRDefault="00F95860">
      <w:pPr>
        <w:pStyle w:val="BodyText"/>
        <w:rPr>
          <w:b/>
        </w:rPr>
      </w:pPr>
      <w:r>
        <w:rPr>
          <w:b/>
        </w:rPr>
        <w:lastRenderedPageBreak/>
        <w:t>What were some successful elements of this project?</w:t>
      </w:r>
    </w:p>
    <w:p w14:paraId="1BB264D9" w14:textId="601694F8" w:rsidR="003B413A" w:rsidRPr="009D6177" w:rsidRDefault="00606F70">
      <w:pPr>
        <w:pStyle w:val="BodyText"/>
        <w:rPr>
          <w:bCs/>
        </w:rPr>
      </w:pPr>
      <w:r w:rsidRPr="009D6177">
        <w:rPr>
          <w:bCs/>
        </w:rPr>
        <w:t xml:space="preserve">Ryan was clear about illustrating Hispanic population with five counties and </w:t>
      </w:r>
      <w:r w:rsidR="009D6177">
        <w:rPr>
          <w:bCs/>
        </w:rPr>
        <w:t>he presented it in the graph provide in report.</w:t>
      </w:r>
    </w:p>
    <w:p w14:paraId="6973FA4D" w14:textId="5D5DD0C6" w:rsidR="007A3B07" w:rsidRDefault="00F95860">
      <w:pPr>
        <w:pStyle w:val="BodyText"/>
        <w:rPr>
          <w:b/>
        </w:rPr>
      </w:pPr>
      <w:r>
        <w:rPr>
          <w:b/>
        </w:rPr>
        <w:t>Any oth</w:t>
      </w:r>
      <w:r>
        <w:rPr>
          <w:b/>
        </w:rPr>
        <w:t>er thoughts you would like to convey to your peer?</w:t>
      </w:r>
    </w:p>
    <w:p w14:paraId="731F1E3C" w14:textId="6E49FF57" w:rsidR="009D6177" w:rsidRPr="00412DB0" w:rsidRDefault="009D6177">
      <w:pPr>
        <w:pStyle w:val="BodyText"/>
        <w:rPr>
          <w:bCs/>
        </w:rPr>
      </w:pPr>
      <w:r w:rsidRPr="00412DB0">
        <w:rPr>
          <w:bCs/>
        </w:rPr>
        <w:t>Just one thing I would recom</w:t>
      </w:r>
      <w:r w:rsidR="0042165D" w:rsidRPr="00412DB0">
        <w:rPr>
          <w:bCs/>
        </w:rPr>
        <w:t>mend to Ryan is</w:t>
      </w:r>
      <w:r w:rsidR="0050339F" w:rsidRPr="00412DB0">
        <w:rPr>
          <w:bCs/>
        </w:rPr>
        <w:t xml:space="preserve">, </w:t>
      </w:r>
      <w:r w:rsidR="00E66083" w:rsidRPr="00412DB0">
        <w:rPr>
          <w:bCs/>
        </w:rPr>
        <w:t>try</w:t>
      </w:r>
      <w:r w:rsidR="00E95348" w:rsidRPr="00412DB0">
        <w:rPr>
          <w:bCs/>
        </w:rPr>
        <w:t xml:space="preserve"> to </w:t>
      </w:r>
      <w:r w:rsidR="00F05197" w:rsidRPr="00412DB0">
        <w:rPr>
          <w:bCs/>
        </w:rPr>
        <w:t xml:space="preserve">provide some </w:t>
      </w:r>
      <w:r w:rsidR="00E66083" w:rsidRPr="00412DB0">
        <w:rPr>
          <w:bCs/>
        </w:rPr>
        <w:t xml:space="preserve">project </w:t>
      </w:r>
      <w:r w:rsidR="00F05197" w:rsidRPr="00412DB0">
        <w:rPr>
          <w:bCs/>
        </w:rPr>
        <w:t>background and the process creating report</w:t>
      </w:r>
      <w:r w:rsidR="00E66083" w:rsidRPr="00412DB0">
        <w:rPr>
          <w:bCs/>
        </w:rPr>
        <w:t>.</w:t>
      </w:r>
      <w:r w:rsidR="00F05197" w:rsidRPr="00412DB0">
        <w:rPr>
          <w:bCs/>
        </w:rPr>
        <w:t xml:space="preserve"> it gives clear picture on the </w:t>
      </w:r>
      <w:r w:rsidR="009E107B" w:rsidRPr="00412DB0">
        <w:rPr>
          <w:bCs/>
        </w:rPr>
        <w:t>project report to client/end user.</w:t>
      </w:r>
    </w:p>
    <w:sectPr w:rsidR="009D6177" w:rsidRPr="00412D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FAF6F7" w14:textId="77777777" w:rsidR="00000000" w:rsidRDefault="00F95860">
      <w:pPr>
        <w:spacing w:after="0"/>
      </w:pPr>
      <w:r>
        <w:separator/>
      </w:r>
    </w:p>
  </w:endnote>
  <w:endnote w:type="continuationSeparator" w:id="0">
    <w:p w14:paraId="25967E3A" w14:textId="77777777" w:rsidR="00000000" w:rsidRDefault="00F958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564F4A" w14:textId="77777777" w:rsidR="007A3B07" w:rsidRDefault="00F95860">
      <w:r>
        <w:separator/>
      </w:r>
    </w:p>
  </w:footnote>
  <w:footnote w:type="continuationSeparator" w:id="0">
    <w:p w14:paraId="53F40003" w14:textId="77777777" w:rsidR="007A3B07" w:rsidRDefault="00F958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01582CE"/>
    <w:multiLevelType w:val="multilevel"/>
    <w:tmpl w:val="F5BCE2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FD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1E9B"/>
    <w:rsid w:val="00044BF3"/>
    <w:rsid w:val="000E5125"/>
    <w:rsid w:val="000F7029"/>
    <w:rsid w:val="001013FD"/>
    <w:rsid w:val="00104870"/>
    <w:rsid w:val="00174A9B"/>
    <w:rsid w:val="003B413A"/>
    <w:rsid w:val="003B7930"/>
    <w:rsid w:val="00412DB0"/>
    <w:rsid w:val="0042165D"/>
    <w:rsid w:val="004A2C03"/>
    <w:rsid w:val="004E29B3"/>
    <w:rsid w:val="004F69F0"/>
    <w:rsid w:val="0050339F"/>
    <w:rsid w:val="00590D07"/>
    <w:rsid w:val="005F39DA"/>
    <w:rsid w:val="00606F70"/>
    <w:rsid w:val="00684943"/>
    <w:rsid w:val="0077597C"/>
    <w:rsid w:val="00784D58"/>
    <w:rsid w:val="007A3B07"/>
    <w:rsid w:val="007E5B43"/>
    <w:rsid w:val="0080526D"/>
    <w:rsid w:val="008D4CC9"/>
    <w:rsid w:val="008D6342"/>
    <w:rsid w:val="008D6863"/>
    <w:rsid w:val="00922D21"/>
    <w:rsid w:val="00940856"/>
    <w:rsid w:val="00992FC5"/>
    <w:rsid w:val="009B0FAC"/>
    <w:rsid w:val="009B50EC"/>
    <w:rsid w:val="009D6177"/>
    <w:rsid w:val="009E107B"/>
    <w:rsid w:val="00AD60BA"/>
    <w:rsid w:val="00B47E94"/>
    <w:rsid w:val="00B57939"/>
    <w:rsid w:val="00B86B75"/>
    <w:rsid w:val="00BC48D5"/>
    <w:rsid w:val="00BE2981"/>
    <w:rsid w:val="00BE3DEA"/>
    <w:rsid w:val="00C36279"/>
    <w:rsid w:val="00C639FE"/>
    <w:rsid w:val="00DA1C8E"/>
    <w:rsid w:val="00DC0AE9"/>
    <w:rsid w:val="00E315A3"/>
    <w:rsid w:val="00E66083"/>
    <w:rsid w:val="00E95348"/>
    <w:rsid w:val="00EA2443"/>
    <w:rsid w:val="00ED7EBE"/>
    <w:rsid w:val="00F05197"/>
    <w:rsid w:val="00F95860"/>
    <w:rsid w:val="00FE498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07B1FA"/>
  <w15:docId w15:val="{1E2DB678-21BC-41BA-8DF1-D2595626E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84</Words>
  <Characters>2192</Characters>
  <Application>Microsoft Office Word</Application>
  <DocSecurity>0</DocSecurity>
  <Lines>18</Lines>
  <Paragraphs>5</Paragraphs>
  <ScaleCrop>false</ScaleCrop>
  <Company/>
  <LinksUpToDate>false</LinksUpToDate>
  <CharactersWithSpaces>2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Rana, Ajaysinh S.</dc:creator>
  <cp:lastModifiedBy>Rana, Ajaysinh S.</cp:lastModifiedBy>
  <cp:revision>2</cp:revision>
  <dcterms:created xsi:type="dcterms:W3CDTF">2022-05-04T19:19:00Z</dcterms:created>
  <dcterms:modified xsi:type="dcterms:W3CDTF">2022-05-04T19:19:00Z</dcterms:modified>
</cp:coreProperties>
</file>